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2EFD9" w:themeColor="accent6" w:themeTint="33"/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0E2A" w14:paraId="0344D93B" w14:textId="77777777" w:rsidTr="006B52C3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70AD47" w:themeColor="accent6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062CE67B" w14:textId="225ACC65" w:rsidR="00410E2A" w:rsidRDefault="00410E2A" w:rsidP="00410E2A">
            <w:pPr>
              <w:jc w:val="center"/>
              <w:rPr>
                <w:rFonts w:ascii="Product Sans" w:hAnsi="Product Sans"/>
                <w:color w:val="047C2C"/>
                <w:lang w:val="en-US"/>
              </w:rPr>
            </w:pPr>
            <w:r w:rsidRPr="004974E5">
              <w:rPr>
                <w:rFonts w:ascii="Arial" w:hAnsi="Arial" w:cs="Arial"/>
                <w:color w:val="EA040C"/>
                <w:lang w:val="en-US"/>
              </w:rPr>
              <w:t>††</w:t>
            </w:r>
            <w:r w:rsidRPr="006A0FE6">
              <w:rPr>
                <w:rFonts w:ascii="Product Sans" w:hAnsi="Product Sans"/>
                <w:color w:val="FFFFFF" w:themeColor="background1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lang w:val="en-US"/>
              </w:rPr>
              <w:t>Fraix</w:t>
            </w:r>
            <w:r w:rsidRPr="006A0FE6">
              <w:rPr>
                <w:rFonts w:ascii="Product Sans" w:hAnsi="Product Sans"/>
                <w:color w:val="047C2C"/>
                <w:lang w:val="en-US"/>
              </w:rPr>
              <w:t>®</w:t>
            </w:r>
          </w:p>
          <w:p w14:paraId="702ABC90" w14:textId="77777777" w:rsidR="00410E2A" w:rsidRPr="006964AA" w:rsidRDefault="00410E2A" w:rsidP="00410E2A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80C6A3F" w14:textId="1FD54DC5" w:rsidR="0043542C" w:rsidRPr="000900A6" w:rsidRDefault="0043542C" w:rsidP="0043542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Fraix</w:t>
            </w:r>
            <w:r w:rsidR="009E0CBC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 xml:space="preserve"> Web Services</w:t>
            </w:r>
          </w:p>
          <w:p w14:paraId="6F54E227" w14:textId="77777777" w:rsidR="0043542C" w:rsidRPr="000900A6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</w:rPr>
            </w:pP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unarahisisha ku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ort fare na chang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i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simpl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or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you and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passengers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You are also free to us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our special seat-far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registe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</w:p>
          <w:p w14:paraId="2674E842" w14:textId="77777777" w:rsidR="0043542C" w:rsidRPr="00661967" w:rsidRDefault="0043542C" w:rsidP="0043542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</w:rPr>
            </w:pPr>
            <w:r w:rsidRPr="000900A6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Steward</w:t>
            </w:r>
          </w:p>
          <w:p w14:paraId="6DFEE9A4" w14:textId="0BDDF699" w:rsidR="0043542C" w:rsidRPr="00661967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</w:rPr>
            </w:pP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teward is 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are collector </w:t>
            </w:r>
            <w:r w:rsidR="00A51CB8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.e.,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conducto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,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driver</w:t>
            </w:r>
            <w:r w:rsidR="007273CD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,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or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he Sacco attendant.</w:t>
            </w:r>
          </w:p>
          <w:p w14:paraId="67562539" w14:textId="77777777" w:rsidR="0043542C" w:rsidRPr="00661967" w:rsidRDefault="0043542C" w:rsidP="0043542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Seat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-</w:t>
            </w: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F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 xml:space="preserve">are </w:t>
            </w: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R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egister</w:t>
            </w:r>
          </w:p>
          <w:p w14:paraId="6EDEE43B" w14:textId="58C23380" w:rsidR="0043542C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eat-fare register is based on 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vehicle’s seat formation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 F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o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example,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eat formation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or a 14-seater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s [2,3,3,3,3]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New fare payments are updated with a star (*) next to the seat and </w:t>
            </w:r>
            <w:r w:rsidR="007273CD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amount paid</w:t>
            </w:r>
            <w:r w:rsidRPr="00B64614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</w:p>
          <w:p w14:paraId="77E6942E" w14:textId="77777777" w:rsidR="0043542C" w:rsidRPr="00B64614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For a new trip, send the word ‘New’ to 0719116600 to get a fresh register.</w:t>
            </w:r>
          </w:p>
          <w:p w14:paraId="63CFA684" w14:textId="77777777" w:rsidR="0043542C" w:rsidRPr="00B208C5" w:rsidRDefault="0043542C" w:rsidP="0043542C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 w:rsidRPr="00B208C5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Withdraw the collected fare from Fraix</w:t>
            </w:r>
          </w:p>
          <w:p w14:paraId="3033EEE5" w14:textId="2D3EAA77" w:rsidR="0043542C" w:rsidRPr="009505B4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end the letter ‘W’ to 0719116600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he total collected far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shall be sent to </w:t>
            </w:r>
            <w:r w:rsidR="007273CD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teward’s phon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</w:p>
          <w:p w14:paraId="536091F8" w14:textId="20410F9B" w:rsidR="0043542C" w:rsidRPr="000900A6" w:rsidRDefault="007273CD" w:rsidP="0043542C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I</w:t>
            </w:r>
            <w:r w:rsidR="0043542C" w:rsidRPr="000900A6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nquir</w:t>
            </w:r>
            <w:r w:rsidR="0043542C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ies</w:t>
            </w:r>
          </w:p>
          <w:p w14:paraId="3ACCBB93" w14:textId="6121EAAB" w:rsidR="0043542C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Sav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0719116600 a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 ‘Fraix Web Services’ on your phon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You can now call/SMS/WhatsApp us at any time with your query.</w:t>
            </w:r>
          </w:p>
          <w:p w14:paraId="6D34797C" w14:textId="77777777" w:rsidR="0043542C" w:rsidRPr="006964AA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762D51AA" w14:textId="77777777" w:rsidR="00410E2A" w:rsidRDefault="00410E2A" w:rsidP="00410E2A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5B339A" w14:textId="77777777" w:rsidR="00410E2A" w:rsidRDefault="00410E2A" w:rsidP="00201331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973E7B" w14:textId="35E241FE" w:rsidR="00410E2A" w:rsidRPr="00410E2A" w:rsidRDefault="00410E2A" w:rsidP="00FF68BD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  <w:r w:rsidRPr="008F764F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8F764F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</w:t>
            </w:r>
            <w:r w:rsidR="00FF68B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Web Services</w:t>
            </w:r>
            <w:r w:rsidRPr="008F764F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®</w:t>
            </w:r>
            <w:r w:rsidR="00FF68B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</w:t>
            </w:r>
          </w:p>
        </w:tc>
      </w:tr>
      <w:tr w:rsidR="00410E2A" w14:paraId="54DDFB59" w14:textId="77777777" w:rsidTr="006B52C3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E2EFD9" w:themeColor="accent6" w:themeTint="33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12C05FDD" w14:textId="77777777" w:rsidR="009945B6" w:rsidRDefault="009945B6" w:rsidP="0043542C">
            <w:pPr>
              <w:jc w:val="center"/>
              <w:rPr>
                <w:rFonts w:ascii="Arial" w:hAnsi="Arial" w:cs="Arial"/>
                <w:color w:val="EA040C"/>
                <w:lang w:val="en-US"/>
              </w:rPr>
            </w:pPr>
          </w:p>
          <w:p w14:paraId="6A781DB0" w14:textId="77777777" w:rsidR="0043542C" w:rsidRDefault="0043542C" w:rsidP="0043542C">
            <w:pPr>
              <w:jc w:val="center"/>
              <w:rPr>
                <w:rFonts w:ascii="Arial" w:hAnsi="Arial" w:cs="Arial"/>
                <w:color w:val="EA040C"/>
                <w:lang w:val="en-US"/>
              </w:rPr>
            </w:pPr>
          </w:p>
          <w:p w14:paraId="3877A5D7" w14:textId="77777777" w:rsidR="0043542C" w:rsidRDefault="0043542C" w:rsidP="0043542C">
            <w:pPr>
              <w:jc w:val="center"/>
              <w:rPr>
                <w:rFonts w:ascii="Arial" w:hAnsi="Arial" w:cs="Arial"/>
                <w:color w:val="EA040C"/>
                <w:lang w:val="en-US"/>
              </w:rPr>
            </w:pPr>
          </w:p>
          <w:p w14:paraId="228B4B8C" w14:textId="1D17E34C" w:rsidR="0043542C" w:rsidRPr="004974E5" w:rsidRDefault="0043542C" w:rsidP="0043542C">
            <w:pPr>
              <w:jc w:val="center"/>
              <w:rPr>
                <w:rFonts w:ascii="Arial" w:hAnsi="Arial" w:cs="Arial"/>
                <w:color w:val="EA040C"/>
                <w:lang w:val="en-US"/>
              </w:rPr>
            </w:pPr>
          </w:p>
        </w:tc>
      </w:tr>
      <w:tr w:rsidR="00410E2A" w14:paraId="72D8E743" w14:textId="77777777" w:rsidTr="006B52C3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70AD47" w:themeColor="accent6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224F7C77" w14:textId="386B76BC" w:rsidR="00410E2A" w:rsidRDefault="00410E2A" w:rsidP="00410E2A">
            <w:pPr>
              <w:jc w:val="center"/>
              <w:rPr>
                <w:rFonts w:ascii="Product Sans" w:hAnsi="Product Sans"/>
                <w:color w:val="047C2C"/>
                <w:lang w:val="en-US"/>
              </w:rPr>
            </w:pPr>
            <w:r w:rsidRPr="006A0FE6">
              <w:rPr>
                <w:rFonts w:ascii="Arial" w:hAnsi="Arial" w:cs="Arial"/>
                <w:color w:val="EA040C"/>
                <w:lang w:val="en-US"/>
              </w:rPr>
              <w:t>††</w:t>
            </w:r>
            <w:r w:rsidRPr="006A0FE6">
              <w:rPr>
                <w:rFonts w:ascii="Product Sans" w:hAnsi="Product Sans"/>
                <w:color w:val="FFFFFF" w:themeColor="background1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lang w:val="en-US"/>
              </w:rPr>
              <w:t>Fraix</w:t>
            </w:r>
            <w:r w:rsidRPr="006A0FE6">
              <w:rPr>
                <w:rFonts w:ascii="Product Sans" w:hAnsi="Product Sans"/>
                <w:color w:val="047C2C"/>
                <w:lang w:val="en-US"/>
              </w:rPr>
              <w:t>®</w:t>
            </w:r>
          </w:p>
          <w:p w14:paraId="6CD3C8F8" w14:textId="77777777" w:rsidR="00410E2A" w:rsidRPr="006964AA" w:rsidRDefault="00410E2A" w:rsidP="00410E2A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7D68D3C" w14:textId="4F3D1880" w:rsidR="0043542C" w:rsidRPr="000900A6" w:rsidRDefault="0043542C" w:rsidP="0043542C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Fraix</w:t>
            </w:r>
            <w:r w:rsidR="009E0CBC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 xml:space="preserve"> Web Services</w:t>
            </w:r>
          </w:p>
          <w:p w14:paraId="0CF51715" w14:textId="77777777" w:rsidR="0043542C" w:rsidRPr="000900A6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</w:rPr>
            </w:pP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unarahisisha ku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ort fare na chang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i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simpl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or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you and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passengers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You are also free to us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our special seat-far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registe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</w:p>
          <w:p w14:paraId="318343C4" w14:textId="77777777" w:rsidR="0043542C" w:rsidRPr="00661967" w:rsidRDefault="0043542C" w:rsidP="0043542C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</w:rPr>
            </w:pPr>
            <w:r w:rsidRPr="000900A6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Steward</w:t>
            </w:r>
          </w:p>
          <w:p w14:paraId="13CB8674" w14:textId="744FA56B" w:rsidR="0043542C" w:rsidRPr="00661967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</w:rPr>
            </w:pP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teward is 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are collector </w:t>
            </w:r>
            <w:r w:rsidR="00A51CB8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.e.,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conducto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,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driver</w:t>
            </w:r>
            <w:r w:rsidR="007273CD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,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or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he Sacco attendant.</w:t>
            </w:r>
          </w:p>
          <w:p w14:paraId="01F1D83A" w14:textId="77777777" w:rsidR="0043542C" w:rsidRPr="00661967" w:rsidRDefault="0043542C" w:rsidP="0043542C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Seat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-</w:t>
            </w: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F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 xml:space="preserve">are </w:t>
            </w: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R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egister</w:t>
            </w:r>
          </w:p>
          <w:p w14:paraId="6D86C044" w14:textId="59E3E14D" w:rsidR="0043542C" w:rsidRPr="0043542C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eat-fare register is based on 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vehicle’s seat formation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 F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o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example,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eat formation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or a 14-seater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s [2,3,3,3,3]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New fare payments are updated with a star (*) next to the seat and </w:t>
            </w:r>
            <w:r w:rsidR="007273CD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amount paid</w:t>
            </w:r>
            <w:r w:rsidRPr="00B64614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</w:p>
          <w:p w14:paraId="631E8698" w14:textId="24FFB3D9" w:rsidR="0043542C" w:rsidRPr="0043542C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For a new trip, send the word ‘New’ to 0719116600 to get a fresh register.</w:t>
            </w:r>
          </w:p>
          <w:p w14:paraId="6EEDBC73" w14:textId="77777777" w:rsidR="0043542C" w:rsidRPr="00B208C5" w:rsidRDefault="0043542C" w:rsidP="0043542C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 w:rsidRPr="00B208C5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Withdraw the collected fare from Fraix</w:t>
            </w:r>
          </w:p>
          <w:p w14:paraId="31636776" w14:textId="164728C2" w:rsidR="0043542C" w:rsidRPr="009505B4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end the letter ‘W’ to 0719116600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he total collected far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shall be sent to </w:t>
            </w:r>
            <w:r w:rsidR="007273CD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teward’s phon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</w:p>
          <w:p w14:paraId="4D84F20F" w14:textId="0B3EB89A" w:rsidR="0043542C" w:rsidRPr="000900A6" w:rsidRDefault="007273CD" w:rsidP="0043542C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I</w:t>
            </w:r>
            <w:r w:rsidR="0043542C" w:rsidRPr="000900A6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nquir</w:t>
            </w:r>
            <w:r w:rsidR="0043542C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ies</w:t>
            </w:r>
          </w:p>
          <w:p w14:paraId="0046FB46" w14:textId="77777777" w:rsidR="0043542C" w:rsidRPr="006964AA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Sav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0719116600 a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 ‘Fraix Web Services’ on your phon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You can now call/SMS/WhatsApp us at any time with your query.</w:t>
            </w:r>
          </w:p>
          <w:p w14:paraId="629A65E8" w14:textId="3DE1CC88" w:rsidR="00FF68BD" w:rsidRPr="006964AA" w:rsidRDefault="00FF68BD" w:rsidP="00FF68BD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844679F" w14:textId="77777777" w:rsidR="00FF68BD" w:rsidRDefault="00FF68BD" w:rsidP="00FF68BD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481FA5" w14:textId="77777777" w:rsidR="00FF68BD" w:rsidRDefault="00FF68BD" w:rsidP="00FF68BD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4E6DDA" w14:textId="1125824F" w:rsidR="009505B4" w:rsidRPr="0043542C" w:rsidRDefault="00FF68BD" w:rsidP="0043542C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  <w:r w:rsidRPr="008F764F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8F764F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 Web Services</w:t>
            </w:r>
            <w:r w:rsidRPr="008F764F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®</w:t>
            </w:r>
          </w:p>
        </w:tc>
      </w:tr>
      <w:tr w:rsidR="004014B1" w14:paraId="50DACBA5" w14:textId="77777777" w:rsidTr="00356986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70AD47" w:themeColor="accent6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2A204EF2" w14:textId="0E8D520D" w:rsidR="004014B1" w:rsidRDefault="004014B1" w:rsidP="00356986">
            <w:pPr>
              <w:jc w:val="center"/>
              <w:rPr>
                <w:rFonts w:ascii="Product Sans" w:hAnsi="Product Sans"/>
                <w:color w:val="047C2C"/>
                <w:lang w:val="en-US"/>
              </w:rPr>
            </w:pPr>
            <w:r w:rsidRPr="004974E5">
              <w:rPr>
                <w:rFonts w:ascii="Arial" w:hAnsi="Arial" w:cs="Arial"/>
                <w:color w:val="EA040C"/>
                <w:lang w:val="en-US"/>
              </w:rPr>
              <w:lastRenderedPageBreak/>
              <w:t>††</w:t>
            </w:r>
            <w:r w:rsidR="00272A8C">
              <w:rPr>
                <w:rFonts w:ascii="Arial" w:hAnsi="Arial" w:cs="Arial"/>
                <w:color w:val="EA040C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lang w:val="en-US"/>
              </w:rPr>
              <w:t>Fraix</w:t>
            </w:r>
            <w:r w:rsidRPr="006A0FE6">
              <w:rPr>
                <w:rFonts w:ascii="Product Sans" w:hAnsi="Product Sans"/>
                <w:color w:val="047C2C"/>
                <w:lang w:val="en-US"/>
              </w:rPr>
              <w:t>®</w:t>
            </w:r>
          </w:p>
          <w:p w14:paraId="3481624C" w14:textId="77204DDF" w:rsidR="004014B1" w:rsidRPr="006964AA" w:rsidRDefault="004014B1" w:rsidP="00356986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D31AEB6" w14:textId="01213A9E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32F90573" w14:textId="49E660D5" w:rsidR="00CE6AF2" w:rsidRDefault="009F5E4C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noProof/>
                <w:color w:val="3B3838" w:themeColor="background2" w:themeShade="40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F5A97C" wp14:editId="117FCC17">
                      <wp:simplePos x="0" y="0"/>
                      <wp:positionH relativeFrom="column">
                        <wp:posOffset>3181853</wp:posOffset>
                      </wp:positionH>
                      <wp:positionV relativeFrom="paragraph">
                        <wp:posOffset>132451</wp:posOffset>
                      </wp:positionV>
                      <wp:extent cx="1537200" cy="2293200"/>
                      <wp:effectExtent l="19050" t="19050" r="25400" b="1206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7200" cy="2293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38100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8AE41F1" w14:textId="42A864F9" w:rsidR="00415722" w:rsidRPr="00415722" w:rsidRDefault="009505B4" w:rsidP="00CE6AF2">
                                  <w:pP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Total</w:t>
                                  </w:r>
                                  <w:r w:rsidR="00415722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= </w:t>
                                  </w:r>
                                  <w:r w:rsid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KES </w:t>
                                  </w:r>
                                  <w:r w:rsidR="00415722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6</w:t>
                                  </w:r>
                                  <w:r w:rsidR="00255987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  <w:r w:rsidR="00415722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0</w:t>
                                  </w:r>
                                </w:p>
                                <w:p w14:paraId="47F0B184" w14:textId="5B369991" w:rsidR="004014B1" w:rsidRPr="009F5E4C" w:rsidRDefault="004014B1" w:rsidP="00CE6AF2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[0]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    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2[30]</w:t>
                                  </w:r>
                                </w:p>
                                <w:p w14:paraId="52D40573" w14:textId="612953A1" w:rsidR="004014B1" w:rsidRPr="009F5E4C" w:rsidRDefault="004014B1" w:rsidP="00CE6AF2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3[100]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4[0]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5[100]</w:t>
                                  </w:r>
                                </w:p>
                                <w:p w14:paraId="58C1FB30" w14:textId="633CB12B" w:rsidR="004014B1" w:rsidRPr="009F5E4C" w:rsidRDefault="004014B1" w:rsidP="00CE6AF2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6[0]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  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7[100]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8[0]</w:t>
                                  </w:r>
                                </w:p>
                                <w:p w14:paraId="0902F6C5" w14:textId="77AB3214" w:rsidR="004014B1" w:rsidRPr="009F5E4C" w:rsidRDefault="004014B1" w:rsidP="00CE6AF2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9[100]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10[0]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1[50</w:t>
                                  </w:r>
                                  <w:r w:rsidR="00CC76F9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*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]</w:t>
                                  </w:r>
                                </w:p>
                                <w:p w14:paraId="6D4E1FFD" w14:textId="31610BEE" w:rsidR="004014B1" w:rsidRPr="009F5E4C" w:rsidRDefault="004014B1" w:rsidP="00CE6AF2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12[0]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13[30]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4[100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F5A97C" id="Rectangle 1" o:spid="_x0000_s1026" style="position:absolute;left:0;text-align:left;margin-left:250.55pt;margin-top:10.45pt;width:121.05pt;height:180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" fillcolor="#e2efd9 [665]" strokecolor="#70ad47 [3209]" strokeweight="3pt">
                      <v:textbox>
                        <w:txbxContent>
                          <w:p w14:paraId="58AE41F1" w14:textId="42A864F9" w:rsidR="00415722" w:rsidRPr="00415722" w:rsidRDefault="009505B4" w:rsidP="00CE6AF2">
                            <w:pP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Total</w:t>
                            </w:r>
                            <w:r w:rsidR="00415722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= </w:t>
                            </w:r>
                            <w:r w:rsid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KES </w:t>
                            </w:r>
                            <w:r w:rsidR="00415722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6</w:t>
                            </w:r>
                            <w:r w:rsidR="00255987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  <w:r w:rsidR="00415722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0</w:t>
                            </w:r>
                          </w:p>
                          <w:p w14:paraId="47F0B184" w14:textId="5B369991" w:rsidR="004014B1" w:rsidRPr="009F5E4C" w:rsidRDefault="004014B1" w:rsidP="00CE6AF2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[0]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    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2[30]</w:t>
                            </w:r>
                          </w:p>
                          <w:p w14:paraId="52D40573" w14:textId="612953A1" w:rsidR="004014B1" w:rsidRPr="009F5E4C" w:rsidRDefault="004014B1" w:rsidP="00CE6AF2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3[100]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4[0]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5[100]</w:t>
                            </w:r>
                          </w:p>
                          <w:p w14:paraId="58C1FB30" w14:textId="633CB12B" w:rsidR="004014B1" w:rsidRPr="009F5E4C" w:rsidRDefault="004014B1" w:rsidP="00CE6AF2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6[0]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  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7[100]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8[0]</w:t>
                            </w:r>
                          </w:p>
                          <w:p w14:paraId="0902F6C5" w14:textId="77AB3214" w:rsidR="004014B1" w:rsidRPr="009F5E4C" w:rsidRDefault="004014B1" w:rsidP="00CE6AF2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9[100]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10[0]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1[50</w:t>
                            </w:r>
                            <w:r w:rsidR="00CC76F9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*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]</w:t>
                            </w:r>
                          </w:p>
                          <w:p w14:paraId="6D4E1FFD" w14:textId="31610BEE" w:rsidR="004014B1" w:rsidRPr="009F5E4C" w:rsidRDefault="004014B1" w:rsidP="00CE6AF2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12[0]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13[30]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4[100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Product Sans" w:hAnsi="Product Sans"/>
                <w:noProof/>
                <w:color w:val="3B3838" w:themeColor="background2" w:themeShade="40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DD13958" wp14:editId="61C19BC9">
                      <wp:simplePos x="0" y="0"/>
                      <wp:positionH relativeFrom="column">
                        <wp:posOffset>1245630</wp:posOffset>
                      </wp:positionH>
                      <wp:positionV relativeFrom="paragraph">
                        <wp:posOffset>133350</wp:posOffset>
                      </wp:positionV>
                      <wp:extent cx="1537200" cy="2293200"/>
                      <wp:effectExtent l="19050" t="19050" r="25400" b="1206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7200" cy="2293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381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FE44745" w14:textId="5A6C6E6F" w:rsidR="00415722" w:rsidRPr="009505B4" w:rsidRDefault="009505B4" w:rsidP="00BB37E3">
                                  <w:pP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Total</w:t>
                                  </w:r>
                                  <w:r w:rsidR="00415722" w:rsidRPr="009505B4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= KES 0</w:t>
                                  </w:r>
                                </w:p>
                                <w:p w14:paraId="612A2EC2" w14:textId="6FB362DA" w:rsidR="00BB37E3" w:rsidRPr="009F5E4C" w:rsidRDefault="00BB37E3" w:rsidP="00BB37E3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[0]          2[0]</w:t>
                                  </w:r>
                                </w:p>
                                <w:p w14:paraId="2A50BCFE" w14:textId="58FB5DC2" w:rsidR="00BB37E3" w:rsidRPr="009F5E4C" w:rsidRDefault="00BB37E3" w:rsidP="00BB37E3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3[0]         4[0]        5[0]</w:t>
                                  </w:r>
                                </w:p>
                                <w:p w14:paraId="766F210E" w14:textId="27D2B1CA" w:rsidR="00BB37E3" w:rsidRPr="009F5E4C" w:rsidRDefault="00BB37E3" w:rsidP="00BB37E3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6[0]         7[0]        8[0]</w:t>
                                  </w:r>
                                </w:p>
                                <w:p w14:paraId="20540C8D" w14:textId="04C887E5" w:rsidR="00BB37E3" w:rsidRPr="009F5E4C" w:rsidRDefault="00BB37E3" w:rsidP="00BB37E3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9[0]        </w:t>
                                  </w:r>
                                  <w:r w:rsidR="0080760A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0[0]      11[0]</w:t>
                                  </w:r>
                                </w:p>
                                <w:p w14:paraId="53723771" w14:textId="08DA14EA" w:rsidR="00BB37E3" w:rsidRPr="009F5E4C" w:rsidRDefault="00BB37E3" w:rsidP="00BB37E3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12[0]       </w:t>
                                  </w:r>
                                  <w:r w:rsidR="0080760A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3[0]      14[0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13958" id="Rectangle 2" o:spid="_x0000_s1027" style="position:absolute;left:0;text-align:left;margin-left:98.1pt;margin-top:10.5pt;width:121.05pt;height:18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" fillcolor="#e2efd9 [665]" strokecolor="#70ad47" strokeweight="3pt">
                      <v:textbox>
                        <w:txbxContent>
                          <w:p w14:paraId="4FE44745" w14:textId="5A6C6E6F" w:rsidR="00415722" w:rsidRPr="009505B4" w:rsidRDefault="009505B4" w:rsidP="00BB37E3">
                            <w:pP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Total</w:t>
                            </w:r>
                            <w:r w:rsidR="00415722" w:rsidRPr="009505B4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= KES 0</w:t>
                            </w:r>
                          </w:p>
                          <w:p w14:paraId="612A2EC2" w14:textId="6FB362DA" w:rsidR="00BB37E3" w:rsidRPr="009F5E4C" w:rsidRDefault="00BB37E3" w:rsidP="00BB37E3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[0]          2[0]</w:t>
                            </w:r>
                          </w:p>
                          <w:p w14:paraId="2A50BCFE" w14:textId="58FB5DC2" w:rsidR="00BB37E3" w:rsidRPr="009F5E4C" w:rsidRDefault="00BB37E3" w:rsidP="00BB37E3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3[0]         4[0]        5[0]</w:t>
                            </w:r>
                          </w:p>
                          <w:p w14:paraId="766F210E" w14:textId="27D2B1CA" w:rsidR="00BB37E3" w:rsidRPr="009F5E4C" w:rsidRDefault="00BB37E3" w:rsidP="00BB37E3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6[0]         7[0]        8[0]</w:t>
                            </w:r>
                          </w:p>
                          <w:p w14:paraId="20540C8D" w14:textId="04C887E5" w:rsidR="00BB37E3" w:rsidRPr="009F5E4C" w:rsidRDefault="00BB37E3" w:rsidP="00BB37E3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9[0]        </w:t>
                            </w:r>
                            <w:r w:rsidR="0080760A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0[0]      11[0]</w:t>
                            </w:r>
                          </w:p>
                          <w:p w14:paraId="53723771" w14:textId="08DA14EA" w:rsidR="00BB37E3" w:rsidRPr="009F5E4C" w:rsidRDefault="00BB37E3" w:rsidP="00BB37E3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12[0]       </w:t>
                            </w:r>
                            <w:r w:rsidR="0080760A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3[0]      14[0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33545C5" w14:textId="09D46C51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3A9EAEE" w14:textId="3429C8C8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2087CE5" w14:textId="5AAC27AB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197ABA18" w14:textId="77777777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0F7A695F" w14:textId="662917AF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17E7AED" w14:textId="7C3EB494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0CA293D8" w14:textId="540E8588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C2597DC" w14:textId="593FAA83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7A7D4A63" w14:textId="62E90B3B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2160C2A2" w14:textId="18177F6B" w:rsidR="0080760A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87FF90C" w14:textId="40821EA5" w:rsidR="0080760A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ADE7F40" w14:textId="493D3233" w:rsidR="0080760A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BBBA272" w14:textId="41355165" w:rsidR="0080760A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3E07751" w14:textId="154E3592" w:rsidR="0080760A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7469DF07" w14:textId="77777777" w:rsidR="0080760A" w:rsidRPr="00CE6AF2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0DEFFE6" w14:textId="77777777" w:rsidR="004014B1" w:rsidRDefault="004014B1" w:rsidP="00356986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0BF572" w14:textId="77777777" w:rsidR="004014B1" w:rsidRDefault="004014B1" w:rsidP="00356986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9325AE" w14:textId="77777777" w:rsidR="00FF68BD" w:rsidRDefault="004014B1" w:rsidP="00356986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  <w:r w:rsidRPr="008F764F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8F764F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</w:t>
            </w:r>
            <w:r w:rsidR="00FF68B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Web Services</w:t>
            </w:r>
            <w:r w:rsidRPr="008F764F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®</w:t>
            </w:r>
            <w:r w:rsidR="00FF68B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</w:t>
            </w:r>
          </w:p>
          <w:p w14:paraId="63D3D68D" w14:textId="001EF46A" w:rsidR="004014B1" w:rsidRPr="00410E2A" w:rsidRDefault="00FF68BD" w:rsidP="00356986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  <w:r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2021</w:t>
            </w:r>
          </w:p>
        </w:tc>
      </w:tr>
      <w:tr w:rsidR="004014B1" w14:paraId="41F84381" w14:textId="77777777" w:rsidTr="00356986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E2EFD9" w:themeColor="accent6" w:themeTint="33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45250B46" w14:textId="34E475F2" w:rsidR="004014B1" w:rsidRDefault="004014B1" w:rsidP="00356986">
            <w:pPr>
              <w:rPr>
                <w:rFonts w:ascii="Arial" w:hAnsi="Arial" w:cs="Arial"/>
                <w:color w:val="EA040C"/>
                <w:lang w:val="en-US"/>
              </w:rPr>
            </w:pPr>
          </w:p>
          <w:p w14:paraId="3B8D8A99" w14:textId="77777777" w:rsidR="0030287D" w:rsidRDefault="0030287D" w:rsidP="00356986">
            <w:pPr>
              <w:rPr>
                <w:rFonts w:ascii="Arial" w:hAnsi="Arial" w:cs="Arial"/>
                <w:color w:val="EA040C"/>
                <w:lang w:val="en-US"/>
              </w:rPr>
            </w:pPr>
          </w:p>
          <w:p w14:paraId="392E5825" w14:textId="77777777" w:rsidR="004014B1" w:rsidRPr="004974E5" w:rsidRDefault="004014B1" w:rsidP="00356986">
            <w:pPr>
              <w:rPr>
                <w:rFonts w:ascii="Arial" w:hAnsi="Arial" w:cs="Arial"/>
                <w:color w:val="EA040C"/>
                <w:lang w:val="en-US"/>
              </w:rPr>
            </w:pPr>
          </w:p>
        </w:tc>
      </w:tr>
      <w:tr w:rsidR="004014B1" w14:paraId="2A56AEE0" w14:textId="77777777" w:rsidTr="00356986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70AD47" w:themeColor="accent6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6C429150" w14:textId="440BDD99" w:rsidR="004014B1" w:rsidRDefault="004014B1" w:rsidP="00356986">
            <w:pPr>
              <w:jc w:val="center"/>
              <w:rPr>
                <w:rFonts w:ascii="Product Sans" w:hAnsi="Product Sans"/>
                <w:color w:val="047C2C"/>
                <w:lang w:val="en-US"/>
              </w:rPr>
            </w:pPr>
            <w:r w:rsidRPr="006A0FE6">
              <w:rPr>
                <w:rFonts w:ascii="Arial" w:hAnsi="Arial" w:cs="Arial"/>
                <w:color w:val="EA040C"/>
                <w:lang w:val="en-US"/>
              </w:rPr>
              <w:t>††</w:t>
            </w:r>
            <w:r w:rsidRPr="006A0FE6">
              <w:rPr>
                <w:rFonts w:ascii="Product Sans" w:hAnsi="Product Sans"/>
                <w:color w:val="FFFFFF" w:themeColor="background1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lang w:val="en-US"/>
              </w:rPr>
              <w:t>Fraix</w:t>
            </w:r>
            <w:r w:rsidRPr="006A0FE6">
              <w:rPr>
                <w:rFonts w:ascii="Product Sans" w:hAnsi="Product Sans"/>
                <w:color w:val="047C2C"/>
                <w:lang w:val="en-US"/>
              </w:rPr>
              <w:t>®</w:t>
            </w:r>
          </w:p>
          <w:p w14:paraId="50CDA804" w14:textId="77777777" w:rsidR="004014B1" w:rsidRPr="006964AA" w:rsidRDefault="004014B1" w:rsidP="00356986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A9C4B78" w14:textId="1DBBD58D" w:rsidR="004014B1" w:rsidRDefault="004014B1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9FC3566" w14:textId="17609789" w:rsidR="0080760A" w:rsidRDefault="007E2F8D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noProof/>
                <w:color w:val="3B3838" w:themeColor="background2" w:themeShade="40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D2A9335" wp14:editId="569D21B9">
                      <wp:simplePos x="0" y="0"/>
                      <wp:positionH relativeFrom="column">
                        <wp:posOffset>3182620</wp:posOffset>
                      </wp:positionH>
                      <wp:positionV relativeFrom="paragraph">
                        <wp:posOffset>133026</wp:posOffset>
                      </wp:positionV>
                      <wp:extent cx="1537200" cy="2293200"/>
                      <wp:effectExtent l="19050" t="19050" r="25400" b="1206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7200" cy="229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AD47">
                                  <a:lumMod val="20000"/>
                                  <a:lumOff val="80000"/>
                                </a:srgbClr>
                              </a:solidFill>
                              <a:ln w="381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3C069AE" w14:textId="7C19A6E7" w:rsidR="00FC3AE7" w:rsidRPr="00FC3AE7" w:rsidRDefault="009505B4" w:rsidP="007E2F8D">
                                  <w:pP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Total</w:t>
                                  </w:r>
                                  <w:r w:rsidR="00FC3AE7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= </w:t>
                                  </w:r>
                                  <w:r w:rsidR="00FC3AE7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KES </w:t>
                                  </w:r>
                                  <w:r w:rsidR="00FC3AE7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6</w:t>
                                  </w:r>
                                  <w:r w:rsidR="00255987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  <w:r w:rsidR="00FC3AE7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0</w:t>
                                  </w:r>
                                </w:p>
                                <w:p w14:paraId="0B2E7F14" w14:textId="68FB823E" w:rsidR="007E2F8D" w:rsidRPr="009F5E4C" w:rsidRDefault="007E2F8D" w:rsidP="007E2F8D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[0]          2[30]</w:t>
                                  </w:r>
                                </w:p>
                                <w:p w14:paraId="11CDE601" w14:textId="77777777" w:rsidR="007E2F8D" w:rsidRPr="009F5E4C" w:rsidRDefault="007E2F8D" w:rsidP="007E2F8D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3[100]    4[0]         5[100]</w:t>
                                  </w:r>
                                </w:p>
                                <w:p w14:paraId="22FD6FA2" w14:textId="77777777" w:rsidR="007E2F8D" w:rsidRPr="009F5E4C" w:rsidRDefault="007E2F8D" w:rsidP="007E2F8D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6[0]         7[100]    8[0]</w:t>
                                  </w:r>
                                </w:p>
                                <w:p w14:paraId="6FB06753" w14:textId="7DAD305C" w:rsidR="007E2F8D" w:rsidRPr="009F5E4C" w:rsidRDefault="007E2F8D" w:rsidP="007E2F8D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9[100]    10[0]      </w:t>
                                  </w:r>
                                  <w:r w:rsidR="00E20066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1[50</w:t>
                                  </w:r>
                                  <w:r w:rsidR="00CC76F9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*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]</w:t>
                                  </w:r>
                                </w:p>
                                <w:p w14:paraId="5D78D44F" w14:textId="77777777" w:rsidR="007E2F8D" w:rsidRPr="009F5E4C" w:rsidRDefault="007E2F8D" w:rsidP="007E2F8D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2[0]       13[30]     14[100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2A9335" id="Rectangle 4" o:spid="_x0000_s1028" style="position:absolute;left:0;text-align:left;margin-left:250.6pt;margin-top:10.45pt;width:121.05pt;height:180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" fillcolor="#e2f0d9" strokecolor="#70ad47" strokeweight="3pt">
                      <v:textbox>
                        <w:txbxContent>
                          <w:p w14:paraId="13C069AE" w14:textId="7C19A6E7" w:rsidR="00FC3AE7" w:rsidRPr="00FC3AE7" w:rsidRDefault="009505B4" w:rsidP="007E2F8D">
                            <w:pP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Total</w:t>
                            </w:r>
                            <w:r w:rsidR="00FC3AE7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= </w:t>
                            </w:r>
                            <w:r w:rsidR="00FC3AE7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KES </w:t>
                            </w:r>
                            <w:r w:rsidR="00FC3AE7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6</w:t>
                            </w:r>
                            <w:r w:rsidR="00255987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  <w:r w:rsidR="00FC3AE7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0</w:t>
                            </w:r>
                          </w:p>
                          <w:p w14:paraId="0B2E7F14" w14:textId="68FB823E" w:rsidR="007E2F8D" w:rsidRPr="009F5E4C" w:rsidRDefault="007E2F8D" w:rsidP="007E2F8D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[0]          2[30]</w:t>
                            </w:r>
                          </w:p>
                          <w:p w14:paraId="11CDE601" w14:textId="77777777" w:rsidR="007E2F8D" w:rsidRPr="009F5E4C" w:rsidRDefault="007E2F8D" w:rsidP="007E2F8D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3[100]    4[0]         5[100]</w:t>
                            </w:r>
                          </w:p>
                          <w:p w14:paraId="22FD6FA2" w14:textId="77777777" w:rsidR="007E2F8D" w:rsidRPr="009F5E4C" w:rsidRDefault="007E2F8D" w:rsidP="007E2F8D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6[0]         7[100]    8[0]</w:t>
                            </w:r>
                          </w:p>
                          <w:p w14:paraId="6FB06753" w14:textId="7DAD305C" w:rsidR="007E2F8D" w:rsidRPr="009F5E4C" w:rsidRDefault="007E2F8D" w:rsidP="007E2F8D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9[100]    10[0]      </w:t>
                            </w:r>
                            <w:r w:rsidR="00E20066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1[50</w:t>
                            </w:r>
                            <w:r w:rsidR="00CC76F9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*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]</w:t>
                            </w:r>
                          </w:p>
                          <w:p w14:paraId="5D78D44F" w14:textId="77777777" w:rsidR="007E2F8D" w:rsidRPr="009F5E4C" w:rsidRDefault="007E2F8D" w:rsidP="007E2F8D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2[0]       13[30]     14[100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F5E4C">
              <w:rPr>
                <w:rFonts w:ascii="Product Sans" w:hAnsi="Product Sans"/>
                <w:noProof/>
                <w:color w:val="3B3838" w:themeColor="background2" w:themeShade="40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5431AC2" wp14:editId="5D2073FE">
                      <wp:simplePos x="0" y="0"/>
                      <wp:positionH relativeFrom="column">
                        <wp:posOffset>1245870</wp:posOffset>
                      </wp:positionH>
                      <wp:positionV relativeFrom="paragraph">
                        <wp:posOffset>133350</wp:posOffset>
                      </wp:positionV>
                      <wp:extent cx="1537200" cy="2293200"/>
                      <wp:effectExtent l="19050" t="19050" r="25400" b="1206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7200" cy="229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AD47">
                                  <a:lumMod val="20000"/>
                                  <a:lumOff val="80000"/>
                                </a:srgbClr>
                              </a:solidFill>
                              <a:ln w="381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round/>
                              </a:ln>
                              <a:effectLst/>
                            </wps:spPr>
                            <wps:txbx>
                              <w:txbxContent>
                                <w:p w14:paraId="4157CC58" w14:textId="1A32A19C" w:rsidR="00FC3AE7" w:rsidRPr="00FC3AE7" w:rsidRDefault="009505B4" w:rsidP="009F5E4C">
                                  <w:pP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Total</w:t>
                                  </w:r>
                                  <w:r w:rsidR="00FC3AE7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= </w:t>
                                  </w:r>
                                  <w:r w:rsidR="00FC3AE7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KES </w:t>
                                  </w:r>
                                  <w:r w:rsidR="00FC3AE7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0</w:t>
                                  </w:r>
                                </w:p>
                                <w:p w14:paraId="487905AD" w14:textId="17520A09" w:rsidR="009F5E4C" w:rsidRPr="009F5E4C" w:rsidRDefault="009F5E4C" w:rsidP="009F5E4C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[0]          2[0]</w:t>
                                  </w:r>
                                </w:p>
                                <w:p w14:paraId="65DB8F25" w14:textId="77777777" w:rsidR="009F5E4C" w:rsidRPr="009F5E4C" w:rsidRDefault="009F5E4C" w:rsidP="009F5E4C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3[0]         4[0]        5[0]</w:t>
                                  </w:r>
                                </w:p>
                                <w:p w14:paraId="330F5B5B" w14:textId="77777777" w:rsidR="009F5E4C" w:rsidRPr="009F5E4C" w:rsidRDefault="009F5E4C" w:rsidP="009F5E4C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6[0]         7[0]        8[0]</w:t>
                                  </w:r>
                                </w:p>
                                <w:p w14:paraId="6F306E86" w14:textId="77777777" w:rsidR="009F5E4C" w:rsidRPr="009F5E4C" w:rsidRDefault="009F5E4C" w:rsidP="009F5E4C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9[0]         10[0]      11[0]</w:t>
                                  </w:r>
                                </w:p>
                                <w:p w14:paraId="300CFAEC" w14:textId="05076575" w:rsidR="009F5E4C" w:rsidRPr="009F5E4C" w:rsidRDefault="009F5E4C" w:rsidP="009F5E4C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2[0]        13[0]      14[0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431AC2" id="Rectangle 3" o:spid="_x0000_s1029" style="position:absolute;left:0;text-align:left;margin-left:98.1pt;margin-top:10.5pt;width:121.05pt;height:180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" fillcolor="#e2f0d9" strokecolor="#70ad47" strokeweight="3pt">
                      <v:stroke joinstyle="round"/>
                      <v:textbox>
                        <w:txbxContent>
                          <w:p w14:paraId="4157CC58" w14:textId="1A32A19C" w:rsidR="00FC3AE7" w:rsidRPr="00FC3AE7" w:rsidRDefault="009505B4" w:rsidP="009F5E4C">
                            <w:pP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Total</w:t>
                            </w:r>
                            <w:r w:rsidR="00FC3AE7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= </w:t>
                            </w:r>
                            <w:r w:rsidR="00FC3AE7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KES </w:t>
                            </w:r>
                            <w:r w:rsidR="00FC3AE7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0</w:t>
                            </w:r>
                          </w:p>
                          <w:p w14:paraId="487905AD" w14:textId="17520A09" w:rsidR="009F5E4C" w:rsidRPr="009F5E4C" w:rsidRDefault="009F5E4C" w:rsidP="009F5E4C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[0]          2[0]</w:t>
                            </w:r>
                          </w:p>
                          <w:p w14:paraId="65DB8F25" w14:textId="77777777" w:rsidR="009F5E4C" w:rsidRPr="009F5E4C" w:rsidRDefault="009F5E4C" w:rsidP="009F5E4C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3[0]         4[0]        5[0]</w:t>
                            </w:r>
                          </w:p>
                          <w:p w14:paraId="330F5B5B" w14:textId="77777777" w:rsidR="009F5E4C" w:rsidRPr="009F5E4C" w:rsidRDefault="009F5E4C" w:rsidP="009F5E4C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6[0]         7[0]        8[0]</w:t>
                            </w:r>
                          </w:p>
                          <w:p w14:paraId="6F306E86" w14:textId="77777777" w:rsidR="009F5E4C" w:rsidRPr="009F5E4C" w:rsidRDefault="009F5E4C" w:rsidP="009F5E4C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9[0]         10[0]      11[0]</w:t>
                            </w:r>
                          </w:p>
                          <w:p w14:paraId="300CFAEC" w14:textId="05076575" w:rsidR="009F5E4C" w:rsidRPr="009F5E4C" w:rsidRDefault="009F5E4C" w:rsidP="009F5E4C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2[0]        13[0]      14[0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6F335DA" w14:textId="2301CEA0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3E36AD4E" w14:textId="52A35DEE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60575012" w14:textId="10A7AFDD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0C12654A" w14:textId="38C47D9B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65138636" w14:textId="3910BCD4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228EA7B" w14:textId="06B845E2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665D905E" w14:textId="2E7858DD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9F5F3A5" w14:textId="24C495E4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24B704ED" w14:textId="1C44BB50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13D29CEB" w14:textId="1C9E0A34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75FA2DB3" w14:textId="19B830CE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A34FD37" w14:textId="6DE31187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3B244D1F" w14:textId="7AAF7972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38D30CCA" w14:textId="77777777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0C52380E" w14:textId="77777777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110326DD" w14:textId="40F6A5C1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141C32A" w14:textId="77777777" w:rsidR="0080760A" w:rsidRPr="00201331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39082225" w14:textId="77777777" w:rsidR="004014B1" w:rsidRDefault="004014B1" w:rsidP="00356986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12C055" w14:textId="77777777" w:rsidR="004014B1" w:rsidRDefault="004014B1" w:rsidP="00356986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A01F7A" w14:textId="77777777" w:rsidR="0030287D" w:rsidRDefault="004014B1" w:rsidP="00356986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  <w:r w:rsidRPr="008F764F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8F764F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</w:t>
            </w:r>
            <w:r w:rsidR="0030287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Web Services</w:t>
            </w:r>
            <w:r w:rsidRPr="008F764F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®</w:t>
            </w:r>
            <w:r w:rsidR="0030287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</w:t>
            </w:r>
          </w:p>
          <w:p w14:paraId="52693D04" w14:textId="66E0C2DA" w:rsidR="004014B1" w:rsidRDefault="0030287D" w:rsidP="00356986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2021</w:t>
            </w:r>
          </w:p>
        </w:tc>
      </w:tr>
    </w:tbl>
    <w:p w14:paraId="5F21AE15" w14:textId="77777777" w:rsidR="004014B1" w:rsidRPr="008F764F" w:rsidRDefault="004014B1" w:rsidP="00410E2A">
      <w:pPr>
        <w:rPr>
          <w:rFonts w:ascii="Product Sans" w:hAnsi="Product Sans"/>
          <w:color w:val="FFFFFF" w:themeColor="background1"/>
          <w:sz w:val="16"/>
          <w:szCs w:val="16"/>
          <w:lang w:val="en-US"/>
        </w:rPr>
      </w:pPr>
    </w:p>
    <w:sectPr w:rsidR="004014B1" w:rsidRPr="008F764F" w:rsidSect="00E00E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12846" w14:textId="77777777" w:rsidR="00405287" w:rsidRDefault="00405287" w:rsidP="00E00E6A">
      <w:pPr>
        <w:spacing w:after="0" w:line="240" w:lineRule="auto"/>
      </w:pPr>
      <w:r>
        <w:separator/>
      </w:r>
    </w:p>
  </w:endnote>
  <w:endnote w:type="continuationSeparator" w:id="0">
    <w:p w14:paraId="48903607" w14:textId="77777777" w:rsidR="00405287" w:rsidRDefault="00405287" w:rsidP="00E00E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E3C9E" w14:textId="77777777" w:rsidR="00405287" w:rsidRDefault="00405287" w:rsidP="00E00E6A">
      <w:pPr>
        <w:spacing w:after="0" w:line="240" w:lineRule="auto"/>
      </w:pPr>
      <w:r>
        <w:separator/>
      </w:r>
    </w:p>
  </w:footnote>
  <w:footnote w:type="continuationSeparator" w:id="0">
    <w:p w14:paraId="1C206FC6" w14:textId="77777777" w:rsidR="00405287" w:rsidRDefault="00405287" w:rsidP="00E00E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147CE"/>
    <w:multiLevelType w:val="hybridMultilevel"/>
    <w:tmpl w:val="C682FCE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3A27CE"/>
    <w:multiLevelType w:val="hybridMultilevel"/>
    <w:tmpl w:val="FD80BEC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2D29E3"/>
    <w:multiLevelType w:val="hybridMultilevel"/>
    <w:tmpl w:val="E0BACC9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2D70E3"/>
    <w:multiLevelType w:val="hybridMultilevel"/>
    <w:tmpl w:val="DB6AEA6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B7E71"/>
    <w:multiLevelType w:val="hybridMultilevel"/>
    <w:tmpl w:val="F970CE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2149CA"/>
    <w:multiLevelType w:val="hybridMultilevel"/>
    <w:tmpl w:val="FD80BEC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4A64FF"/>
    <w:multiLevelType w:val="hybridMultilevel"/>
    <w:tmpl w:val="FD80BEC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A4687A"/>
    <w:multiLevelType w:val="hybridMultilevel"/>
    <w:tmpl w:val="E0BACC9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E19AC"/>
    <w:multiLevelType w:val="hybridMultilevel"/>
    <w:tmpl w:val="E0BACC9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6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jEyNjS1tDC1MLNU0lEKTi0uzszPAykwqgUA5KIdbSwAAAA="/>
  </w:docVars>
  <w:rsids>
    <w:rsidRoot w:val="005B247A"/>
    <w:rsid w:val="00005FCA"/>
    <w:rsid w:val="00021546"/>
    <w:rsid w:val="000674EC"/>
    <w:rsid w:val="00081C61"/>
    <w:rsid w:val="000900A6"/>
    <w:rsid w:val="000B3A5B"/>
    <w:rsid w:val="000B7AA7"/>
    <w:rsid w:val="000C39EF"/>
    <w:rsid w:val="001340B7"/>
    <w:rsid w:val="00135850"/>
    <w:rsid w:val="00143F7B"/>
    <w:rsid w:val="00163882"/>
    <w:rsid w:val="00175481"/>
    <w:rsid w:val="00193E64"/>
    <w:rsid w:val="00194C9E"/>
    <w:rsid w:val="001D0685"/>
    <w:rsid w:val="001D1A8F"/>
    <w:rsid w:val="001D50D2"/>
    <w:rsid w:val="001F44DF"/>
    <w:rsid w:val="001F7835"/>
    <w:rsid w:val="00201331"/>
    <w:rsid w:val="00216ED8"/>
    <w:rsid w:val="00255987"/>
    <w:rsid w:val="0026336A"/>
    <w:rsid w:val="00263F4E"/>
    <w:rsid w:val="00272A8C"/>
    <w:rsid w:val="002C30EA"/>
    <w:rsid w:val="0030287D"/>
    <w:rsid w:val="00303A31"/>
    <w:rsid w:val="00315395"/>
    <w:rsid w:val="00385A4F"/>
    <w:rsid w:val="00387435"/>
    <w:rsid w:val="004014B1"/>
    <w:rsid w:val="00405287"/>
    <w:rsid w:val="00410E2A"/>
    <w:rsid w:val="00415722"/>
    <w:rsid w:val="0041798E"/>
    <w:rsid w:val="004337D0"/>
    <w:rsid w:val="0043542C"/>
    <w:rsid w:val="00435AE0"/>
    <w:rsid w:val="00447914"/>
    <w:rsid w:val="0047781E"/>
    <w:rsid w:val="00482136"/>
    <w:rsid w:val="00483FC9"/>
    <w:rsid w:val="00492B1B"/>
    <w:rsid w:val="004974E5"/>
    <w:rsid w:val="004B0C1B"/>
    <w:rsid w:val="00544F6E"/>
    <w:rsid w:val="0057330F"/>
    <w:rsid w:val="00580818"/>
    <w:rsid w:val="005A2EA4"/>
    <w:rsid w:val="005A5A94"/>
    <w:rsid w:val="005B247A"/>
    <w:rsid w:val="005B3516"/>
    <w:rsid w:val="005E5DE0"/>
    <w:rsid w:val="005F4045"/>
    <w:rsid w:val="006014D5"/>
    <w:rsid w:val="006129D9"/>
    <w:rsid w:val="00631AAF"/>
    <w:rsid w:val="00661967"/>
    <w:rsid w:val="006720D4"/>
    <w:rsid w:val="006964AA"/>
    <w:rsid w:val="006A0FE6"/>
    <w:rsid w:val="006A19B6"/>
    <w:rsid w:val="006B52C3"/>
    <w:rsid w:val="006C7DDF"/>
    <w:rsid w:val="007273CD"/>
    <w:rsid w:val="0078780A"/>
    <w:rsid w:val="007E0969"/>
    <w:rsid w:val="007E2F8D"/>
    <w:rsid w:val="007F238F"/>
    <w:rsid w:val="007F4206"/>
    <w:rsid w:val="0080760A"/>
    <w:rsid w:val="00825311"/>
    <w:rsid w:val="0082734E"/>
    <w:rsid w:val="008351BB"/>
    <w:rsid w:val="00837E21"/>
    <w:rsid w:val="008C488C"/>
    <w:rsid w:val="008E2874"/>
    <w:rsid w:val="008E3653"/>
    <w:rsid w:val="008F764F"/>
    <w:rsid w:val="00920D2D"/>
    <w:rsid w:val="009363DD"/>
    <w:rsid w:val="009505B4"/>
    <w:rsid w:val="00952E89"/>
    <w:rsid w:val="00953ACD"/>
    <w:rsid w:val="00980EBD"/>
    <w:rsid w:val="009945B6"/>
    <w:rsid w:val="009A1207"/>
    <w:rsid w:val="009E0CBC"/>
    <w:rsid w:val="009F5E4C"/>
    <w:rsid w:val="00A3016F"/>
    <w:rsid w:val="00A35C93"/>
    <w:rsid w:val="00A51CB8"/>
    <w:rsid w:val="00B05DDD"/>
    <w:rsid w:val="00B06E41"/>
    <w:rsid w:val="00B145AE"/>
    <w:rsid w:val="00B208C5"/>
    <w:rsid w:val="00B52531"/>
    <w:rsid w:val="00B64614"/>
    <w:rsid w:val="00B7246F"/>
    <w:rsid w:val="00BB23EC"/>
    <w:rsid w:val="00BB37E3"/>
    <w:rsid w:val="00BD3A98"/>
    <w:rsid w:val="00C15704"/>
    <w:rsid w:val="00C601A5"/>
    <w:rsid w:val="00C73FBF"/>
    <w:rsid w:val="00C907A7"/>
    <w:rsid w:val="00CA7A16"/>
    <w:rsid w:val="00CB4769"/>
    <w:rsid w:val="00CC7007"/>
    <w:rsid w:val="00CC76F9"/>
    <w:rsid w:val="00CE6AF2"/>
    <w:rsid w:val="00D2220B"/>
    <w:rsid w:val="00D3690F"/>
    <w:rsid w:val="00DC1852"/>
    <w:rsid w:val="00DE7187"/>
    <w:rsid w:val="00DF2CFD"/>
    <w:rsid w:val="00E00E6A"/>
    <w:rsid w:val="00E1435E"/>
    <w:rsid w:val="00E20066"/>
    <w:rsid w:val="00E86AAA"/>
    <w:rsid w:val="00E96576"/>
    <w:rsid w:val="00EF4B2D"/>
    <w:rsid w:val="00F3001A"/>
    <w:rsid w:val="00F3324E"/>
    <w:rsid w:val="00F43639"/>
    <w:rsid w:val="00F5120E"/>
    <w:rsid w:val="00F61719"/>
    <w:rsid w:val="00F83BA9"/>
    <w:rsid w:val="00F84954"/>
    <w:rsid w:val="00FA00F1"/>
    <w:rsid w:val="00FC36D2"/>
    <w:rsid w:val="00FC3AE7"/>
    <w:rsid w:val="00FF6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C8EFDA"/>
  <w15:chartTrackingRefBased/>
  <w15:docId w15:val="{56D8A554-7844-4BE1-96AC-B7E20592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8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3F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0E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E6A"/>
  </w:style>
  <w:style w:type="paragraph" w:styleId="Footer">
    <w:name w:val="footer"/>
    <w:basedOn w:val="Normal"/>
    <w:link w:val="FooterChar"/>
    <w:uiPriority w:val="99"/>
    <w:unhideWhenUsed/>
    <w:rsid w:val="00E00E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E6A"/>
  </w:style>
  <w:style w:type="table" w:styleId="TableGrid">
    <w:name w:val="Table Grid"/>
    <w:basedOn w:val="TableNormal"/>
    <w:uiPriority w:val="39"/>
    <w:rsid w:val="00410E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10B2A-9E0D-4DA2-A130-15886AA36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a</dc:creator>
  <cp:keywords/>
  <dc:description/>
  <cp:lastModifiedBy>ansa</cp:lastModifiedBy>
  <cp:revision>5</cp:revision>
  <dcterms:created xsi:type="dcterms:W3CDTF">2021-05-13T16:28:00Z</dcterms:created>
  <dcterms:modified xsi:type="dcterms:W3CDTF">2021-05-13T16:28:00Z</dcterms:modified>
</cp:coreProperties>
</file>